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09B44808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08DAF08">
                <wp:simplePos x="0" y="0"/>
                <wp:positionH relativeFrom="column">
                  <wp:posOffset>16933</wp:posOffset>
                </wp:positionH>
                <wp:positionV relativeFrom="paragraph">
                  <wp:posOffset>60528</wp:posOffset>
                </wp:positionV>
                <wp:extent cx="6745027" cy="768350"/>
                <wp:effectExtent l="0" t="0" r="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5027" cy="768350"/>
                          <a:chOff x="0" y="54884"/>
                          <a:chExt cx="6745027" cy="76835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4793672" y="235527"/>
                            <a:ext cx="1951355" cy="470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324719" w:rsidRDefault="000D5530">
                              <w:pP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57" y="512084"/>
                            <a:ext cx="323977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76CFA72D" w:rsidR="00C63436" w:rsidRPr="00035CC6" w:rsidRDefault="00875FE2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>HOJA DE ESPECIF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5pt;margin-top:4.75pt;width:531.1pt;height:60.5pt;z-index:251852800;mso-height-relative:margin" coordorigin=",548" coordsize="67450,76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A picture containing text, tableware, plate, sign&#10;&#10;Description automatically generated" style="position:absolute;left:47936;top:2355;width:19514;height:47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">
                  <v:imagedata r:id="rId9" o:title="A picture containing text, tableware, plate, sign&#10;&#10;Description automatically generated" croptop="5069f" cropbottom="7906f" cropleft="1698f" cropright="2142f"/>
                </v:shape>
                <v:line id="Straight Connector 5" o:spid="_x0000_s1028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324719" w:rsidRDefault="000D5530">
                        <w:pP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</w:pPr>
                        <w:bookmarkStart w:id="3" w:name="OLE_LINK25"/>
                        <w:bookmarkStart w:id="4" w:name="OLE_LINK26"/>
                        <w:bookmarkStart w:id="5" w:name="_Hlk99554635"/>
                        <w: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3"/>
                        <w:bookmarkEnd w:id="4"/>
                        <w:bookmarkEnd w:id="5"/>
                      </w:p>
                    </w:txbxContent>
                  </v:textbox>
                </v:shape>
                <v:shape id="Text Box 8" o:spid="_x0000_s1030" type="#_x0000_t202" style="position:absolute;left:969;top:5120;width:32398;height:3112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76CFA72D" w:rsidR="00C63436" w:rsidRPr="00035CC6" w:rsidRDefault="00875FE2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>HOJA DE ESPECIF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42B70">
        <w:softHyphen/>
      </w:r>
      <w:r w:rsidR="00642B70">
        <w:softHyphen/>
      </w:r>
    </w:p>
    <w:p w14:paraId="5F73FBDA" w14:textId="7F91B1DC" w:rsidR="00325458" w:rsidRPr="00325458" w:rsidRDefault="00325458" w:rsidP="00325458"/>
    <w:p w14:paraId="136132B2" w14:textId="08BFA4C6" w:rsidR="00325458" w:rsidRPr="00325458" w:rsidRDefault="00325458" w:rsidP="00325458"/>
    <w:p w14:paraId="187591C5" w14:textId="461698D6" w:rsidR="00325458" w:rsidRPr="00325458" w:rsidRDefault="00325458" w:rsidP="00325458"/>
    <w:p w14:paraId="6E4AF940" w14:textId="03A3F825" w:rsidR="00325458" w:rsidRPr="00325458" w:rsidRDefault="0018223E" w:rsidP="00325458">
      <w:r w:rsidRPr="00CD14D5">
        <w:rPr>
          <w:noProof/>
        </w:rPr>
        <w:drawing>
          <wp:anchor distT="0" distB="0" distL="114300" distR="114300" simplePos="0" relativeHeight="251940864" behindDoc="0" locked="0" layoutInCell="1" allowOverlap="1" wp14:anchorId="0248C5E1" wp14:editId="4D261642">
            <wp:simplePos x="0" y="0"/>
            <wp:positionH relativeFrom="column">
              <wp:posOffset>3610948</wp:posOffset>
            </wp:positionH>
            <wp:positionV relativeFrom="paragraph">
              <wp:posOffset>86262</wp:posOffset>
            </wp:positionV>
            <wp:extent cx="1538354" cy="2861187"/>
            <wp:effectExtent l="0" t="0" r="0" b="0"/>
            <wp:wrapNone/>
            <wp:docPr id="73" name="Picture 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354" cy="2861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8251A" w14:textId="44734CE0" w:rsidR="00325458" w:rsidRPr="00325458" w:rsidRDefault="0018223E" w:rsidP="00325458">
      <w:r w:rsidRPr="00CD14D5">
        <w:rPr>
          <w:noProof/>
        </w:rPr>
        <w:drawing>
          <wp:anchor distT="0" distB="0" distL="114300" distR="114300" simplePos="0" relativeHeight="251941888" behindDoc="0" locked="0" layoutInCell="1" allowOverlap="1" wp14:anchorId="5D08EB6E" wp14:editId="6D7CB447">
            <wp:simplePos x="0" y="0"/>
            <wp:positionH relativeFrom="column">
              <wp:posOffset>5417185</wp:posOffset>
            </wp:positionH>
            <wp:positionV relativeFrom="paragraph">
              <wp:posOffset>60325</wp:posOffset>
            </wp:positionV>
            <wp:extent cx="1477010" cy="2684145"/>
            <wp:effectExtent l="0" t="0" r="0" b="0"/>
            <wp:wrapNone/>
            <wp:docPr id="74" name="Picture 7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096"/>
                    <a:stretch/>
                  </pic:blipFill>
                  <pic:spPr bwMode="auto">
                    <a:xfrm>
                      <a:off x="0" y="0"/>
                      <a:ext cx="1477010" cy="2684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42280" w14:textId="6A1BFDF2" w:rsidR="00325458" w:rsidRDefault="00325458" w:rsidP="00325458"/>
    <w:p w14:paraId="1F17A71C" w14:textId="328A8B52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1F6D4DF4">
                <wp:simplePos x="0" y="0"/>
                <wp:positionH relativeFrom="column">
                  <wp:posOffset>246185</wp:posOffset>
                </wp:positionH>
                <wp:positionV relativeFrom="paragraph">
                  <wp:posOffset>92661</wp:posOffset>
                </wp:positionV>
                <wp:extent cx="3083169" cy="34417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169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8C2D3" w14:textId="115EABDE" w:rsidR="00C63436" w:rsidRPr="005D6A6A" w:rsidRDefault="005D6A6A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Sistema de Almacenamiento de Energía con Batería</w:t>
                            </w:r>
                            <w:r w:rsidR="00E20A50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 xml:space="preserve"> </w:t>
                            </w:r>
                            <w:r w:rsidR="00C63436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47DA2" id="Text Box 9" o:spid="_x0000_s1031" type="#_x0000_t202" style="position:absolute;margin-left:19.4pt;margin-top:7.3pt;width:242.75pt;height:27.1pt;z-index:251854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" filled="f" stroked="f" strokeweight=".5pt">
                <v:textbox style="mso-fit-shape-to-text:t" inset="0,0,0,0">
                  <w:txbxContent>
                    <w:p w14:paraId="7328C2D3" w14:textId="115EABDE" w:rsidR="00C63436" w:rsidRPr="005D6A6A" w:rsidRDefault="005D6A6A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Sistema de Almacenamiento de Energía con Batería</w:t>
                      </w:r>
                      <w:r w:rsidR="00E20A50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 xml:space="preserve"> </w:t>
                      </w:r>
                      <w:r w:rsidR="00C63436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3C3410D" w14:textId="2E524F7A" w:rsidR="003E3D03" w:rsidRPr="00642B70" w:rsidRDefault="00C911CC" w:rsidP="003E3D03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53604823">
                <wp:simplePos x="0" y="0"/>
                <wp:positionH relativeFrom="column">
                  <wp:posOffset>3494405</wp:posOffset>
                </wp:positionH>
                <wp:positionV relativeFrom="paragraph">
                  <wp:posOffset>2301973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B6F6EF" w14:textId="77777777" w:rsidR="00642B70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La imagen que se muestra es solo para fines ilustrativos.</w:t>
                            </w:r>
                          </w:p>
                          <w:p w14:paraId="6EBF2AEB" w14:textId="72AE2E08" w:rsidR="00BB0C1D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El producto real puede variar debido a la mejora del producto o del diseñ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81.25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72B6F6EF" w14:textId="77777777" w:rsidR="00642B70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La imagen que se muestra es solo para fines ilustrativos.</w:t>
                      </w:r>
                    </w:p>
                    <w:p w14:paraId="6EBF2AEB" w14:textId="72AE2E08" w:rsidR="00BB0C1D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El producto real puede variar debido a la mejora del producto o del diseño.</w:t>
                      </w:r>
                    </w:p>
                  </w:txbxContent>
                </v:textbox>
              </v:shape>
            </w:pict>
          </mc:Fallback>
        </mc:AlternateContent>
      </w:r>
      <w:r w:rsidR="00642B70"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8DCA07C" wp14:editId="3F545A0A">
                <wp:simplePos x="0" y="0"/>
                <wp:positionH relativeFrom="column">
                  <wp:posOffset>13447</wp:posOffset>
                </wp:positionH>
                <wp:positionV relativeFrom="paragraph">
                  <wp:posOffset>6969760</wp:posOffset>
                </wp:positionV>
                <wp:extent cx="6878115" cy="630555"/>
                <wp:effectExtent l="0" t="0" r="5715" b="444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14" name="Straight Connector 14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5" name="Picture 15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" name="Text Box 16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81ADF4" w14:textId="77777777" w:rsidR="00642B70" w:rsidRPr="00DD7F0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3FB3C8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384D436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758225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250EA5CD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DFB7394" w14:textId="77777777" w:rsidR="00642B70" w:rsidRPr="006C3032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2DD9A6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510381A8" w14:textId="77777777" w:rsidR="00642B70" w:rsidRPr="005D6A6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0E91E765" w14:textId="77777777" w:rsidR="00642B70" w:rsidRPr="006C3032" w:rsidRDefault="00642B70" w:rsidP="00642B70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DCA07C" id="Group 10" o:spid="_x0000_s1033" style="position:absolute;margin-left:1.05pt;margin-top:548.8pt;width:541.6pt;height:49.65pt;z-index:251850750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">
                <v:line id="Straight Connector 14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" strokecolor="#aeaaaa [2414]" strokeweight="1pt">
                  <v:stroke joinstyle="miter"/>
                </v:line>
                <v:shape id="Picture 15" o:spid="_x0000_s1035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">
                  <v:imagedata r:id="rId13" o:title="A picture containing text, tableware, plate, sign&#10;&#10;Description automatically generated" croptop="5069f" cropbottom="7906f" cropleft="1698f" cropright="2142f"/>
                </v:shape>
                <v:shape id="Text Box 16" o:spid="_x0000_s1036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" filled="f" stroked="f" strokeweight=".5pt">
                  <v:textbox inset="0,0,0,0">
                    <w:txbxContent>
                      <w:p w14:paraId="2281ADF4" w14:textId="77777777" w:rsidR="00642B70" w:rsidRPr="00DD7F0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3FB3C8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384D436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17" o:spid="_x0000_s1037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" filled="f" stroked="f" strokeweight=".5pt">
                  <v:textbox inset="0,0,0,0">
                    <w:txbxContent>
                      <w:p w14:paraId="46758225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250EA5CD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DFB7394" w14:textId="77777777" w:rsidR="00642B70" w:rsidRPr="006C3032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18" o:spid="_x0000_s1038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432DD9A6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510381A8" w14:textId="77777777" w:rsidR="00642B70" w:rsidRPr="005D6A6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0E91E765" w14:textId="77777777" w:rsidR="00642B70" w:rsidRPr="006C3032" w:rsidRDefault="00642B70" w:rsidP="00642B70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220F07A7">
                <wp:simplePos x="0" y="0"/>
                <wp:positionH relativeFrom="column">
                  <wp:posOffset>13677</wp:posOffset>
                </wp:positionH>
                <wp:positionV relativeFrom="paragraph">
                  <wp:posOffset>2745544</wp:posOffset>
                </wp:positionV>
                <wp:extent cx="2799715" cy="321945"/>
                <wp:effectExtent l="25400" t="25400" r="1968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99715" cy="321945"/>
                        </a:xfrm>
                        <a:prstGeom prst="bentConnector3">
                          <a:avLst>
                            <a:gd name="adj1" fmla="val 66102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4871E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1.1pt;margin-top:216.2pt;width:220.4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" adj="14278" strokecolor="#aeaaaa [2414]" strokeweight="1.5pt">
                <v:stroke joinstyle="round" endcap="square"/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35A5593A">
                <wp:simplePos x="0" y="0"/>
                <wp:positionH relativeFrom="column">
                  <wp:posOffset>140677</wp:posOffset>
                </wp:positionH>
                <wp:positionV relativeFrom="paragraph">
                  <wp:posOffset>3235960</wp:posOffset>
                </wp:positionV>
                <wp:extent cx="2672861" cy="2969895"/>
                <wp:effectExtent l="0" t="0" r="6985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2861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0BFDBD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bookmarkStart w:id="6" w:name="OLE_LINK232"/>
                            <w:bookmarkStart w:id="7" w:name="OLE_LINK233"/>
                            <w:bookmarkStart w:id="8" w:name="_Hlk101259625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      </w:r>
                          </w:p>
                          <w:p w14:paraId="0911EBD8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</w:p>
                          <w:bookmarkEnd w:id="6"/>
                          <w:bookmarkEnd w:id="7"/>
                          <w:bookmarkEnd w:id="8"/>
                          <w:p w14:paraId="1A42FAF1" w14:textId="520594DD" w:rsidR="00E76C3B" w:rsidRPr="003E3D03" w:rsidRDefault="003E3D03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Utilizando tecnología patentada, TROES se distingue de otros proveedores de almacenamiento de energía al hacer </w:t>
                            </w:r>
                            <w:proofErr w:type="gramStart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posible proyectos</w:t>
                            </w:r>
                            <w:proofErr w:type="gramEnd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 de tamaño mediano con productos y soluciones de BESS que son fáciles de instalar y que son seguros, rentables y adaptab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39" type="#_x0000_t202" style="position:absolute;margin-left:11.1pt;margin-top:254.8pt;width:210.45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" filled="f" stroked="f" strokeweight=".5pt">
                <v:textbox style="mso-fit-shape-to-text:t" inset="0,0,0,0">
                  <w:txbxContent>
                    <w:p w14:paraId="0A0BFDBD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bookmarkStart w:id="9" w:name="OLE_LINK232"/>
                      <w:bookmarkStart w:id="10" w:name="OLE_LINK233"/>
                      <w:bookmarkStart w:id="11" w:name="_Hlk101259625"/>
                      <w:r w:rsidRPr="003E3D03">
                        <w:rPr>
                          <w:rFonts w:ascii="Barlow" w:hAnsi="Barlow"/>
                          <w:lang w:val="es-ES"/>
                        </w:rPr>
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</w:r>
                    </w:p>
                    <w:p w14:paraId="0911EBD8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</w:p>
                    <w:bookmarkEnd w:id="9"/>
                    <w:bookmarkEnd w:id="10"/>
                    <w:bookmarkEnd w:id="11"/>
                    <w:p w14:paraId="1A42FAF1" w14:textId="520594DD" w:rsidR="00E76C3B" w:rsidRPr="003E3D03" w:rsidRDefault="003E3D03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Utilizando tecnología patentada, TROES se distingue de otros proveedores de almacenamiento de energía al hacer </w:t>
                      </w:r>
                      <w:proofErr w:type="gramStart"/>
                      <w:r w:rsidRPr="003E3D03">
                        <w:rPr>
                          <w:rFonts w:ascii="Barlow" w:hAnsi="Barlow"/>
                          <w:lang w:val="es-ES"/>
                        </w:rPr>
                        <w:t>posible proyectos</w:t>
                      </w:r>
                      <w:proofErr w:type="gramEnd"/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 de tamaño mediano con productos y soluciones de BESS que son fáciles de instalar y que son seguros, rentables y adaptables.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35CCB75">
                <wp:simplePos x="0" y="0"/>
                <wp:positionH relativeFrom="column">
                  <wp:posOffset>3083168</wp:posOffset>
                </wp:positionH>
                <wp:positionV relativeFrom="paragraph">
                  <wp:posOffset>2731868</wp:posOffset>
                </wp:positionV>
                <wp:extent cx="3776883" cy="40874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6883" cy="40874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DB933" id="Rectangle 23" o:spid="_x0000_s1026" style="position:absolute;margin-left:242.75pt;margin-top:215.1pt;width:297.4pt;height:321.8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" fillcolor="#cfcdcd [2894]" stroked="f" strokeweight="1pt"/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39F6029F">
                <wp:simplePos x="0" y="0"/>
                <wp:positionH relativeFrom="column">
                  <wp:posOffset>3488454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455B6504" w:rsidR="00E20A50" w:rsidRPr="003E3D03" w:rsidRDefault="003E3D03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Característic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74.7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AyOva/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455B6504" w:rsidR="00E20A50" w:rsidRPr="003E3D03" w:rsidRDefault="003E3D03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Características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4A22DC31">
                <wp:simplePos x="0" y="0"/>
                <wp:positionH relativeFrom="column">
                  <wp:posOffset>3012831</wp:posOffset>
                </wp:positionH>
                <wp:positionV relativeFrom="paragraph">
                  <wp:posOffset>3235960</wp:posOffset>
                </wp:positionV>
                <wp:extent cx="3742250" cy="4003675"/>
                <wp:effectExtent l="0" t="0" r="444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250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EC3B9E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2" w:name="_Hlk99535299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Enfoque Modular Listo Para Usar</w:t>
                            </w: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bookmarkEnd w:id="12"/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Más de 600 diseños de potencia de salida escalable a partir de 73kWh a 10MWh</w:t>
                            </w:r>
                          </w:p>
                          <w:p w14:paraId="32B81A94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IoT y Operación Basada en la Nube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operactión remota y el Sistema de prevención reducen la necesidad de resolver problemas</w:t>
                            </w:r>
                          </w:p>
                          <w:p w14:paraId="5BE0751C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porte de Velocidad Dinámic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Velocidad de carga/descarga desde 30 minutos hasta más de 10 horas</w:t>
                            </w:r>
                          </w:p>
                          <w:p w14:paraId="4CF988BD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3" w:name="OLE_LINK5"/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luciones Adaptables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PCS bidireccional de CA/CC con capacidad conexión en o fuera de la red</w:t>
                            </w:r>
                          </w:p>
                          <w:bookmarkEnd w:id="13"/>
                          <w:p w14:paraId="1BFFA523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Vida Útil Extendida:</w:t>
                            </w:r>
                            <w:bookmarkStart w:id="14" w:name="OLE_LINK228"/>
                            <w:bookmarkStart w:id="15" w:name="OLE_LINK229"/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Retención de la utilidad del sistema después de más de 10 años y con capacidad de aumentar el sistema</w:t>
                            </w:r>
                            <w:bookmarkEnd w:id="14"/>
                            <w:bookmarkEnd w:id="15"/>
                          </w:p>
                          <w:p w14:paraId="7F460397" w14:textId="1ADCAD27" w:rsidR="009E5627" w:rsidRPr="001F6C7D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stenibilidad de Vanguardi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solución del sistema de extinción de incendios produce emisi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41" type="#_x0000_t202" style="position:absolute;margin-left:237.25pt;margin-top:254.8pt;width:294.6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65EC3B9E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6" w:name="_Hlk99535299"/>
                      <w:r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Enfoque Modular Listo Para Usar</w:t>
                      </w: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bookmarkEnd w:id="16"/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Más de 600 diseños de potencia de salida escalable a partir de 73kWh a 10MWh</w:t>
                      </w:r>
                    </w:p>
                    <w:p w14:paraId="32B81A94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IoT y Operación Basada en la Nube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operactión remota y el Sistema de prevención reducen la necesidad de resolver problemas</w:t>
                      </w:r>
                    </w:p>
                    <w:p w14:paraId="5BE0751C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porte de Velocidad Dinámic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Velocidad de carga/descarga desde 30 minutos hasta más de 10 horas</w:t>
                      </w:r>
                    </w:p>
                    <w:p w14:paraId="4CF988BD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7" w:name="OLE_LINK5"/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luciones Adaptables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PCS bidireccional de CA/CC con capacidad conexión en o fuera de la red</w:t>
                      </w:r>
                    </w:p>
                    <w:bookmarkEnd w:id="17"/>
                    <w:p w14:paraId="1BFFA523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Vida Útil Extendida:</w:t>
                      </w:r>
                      <w:bookmarkStart w:id="18" w:name="OLE_LINK228"/>
                      <w:bookmarkStart w:id="19" w:name="OLE_LINK229"/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Retención de la utilidad del sistema después de más de 10 años y con capacidad de aumentar el sistema</w:t>
                      </w:r>
                      <w:bookmarkEnd w:id="18"/>
                      <w:bookmarkEnd w:id="19"/>
                    </w:p>
                    <w:p w14:paraId="7F460397" w14:textId="1ADCAD27" w:rsidR="009E5627" w:rsidRPr="001F6C7D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stenibilidad de Vanguardi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solución del sistema de extinción de incendios produce emisione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15582F3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1D63AE45" w:rsidR="003F33A4" w:rsidRPr="005D6A6A" w:rsidRDefault="005D6A6A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Visión Gene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1D63AE45" w:rsidR="003F33A4" w:rsidRPr="005D6A6A" w:rsidRDefault="005D6A6A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Visión General</w:t>
                      </w:r>
                    </w:p>
                  </w:txbxContent>
                </v:textbox>
              </v:shape>
            </w:pict>
          </mc:Fallback>
        </mc:AlternateContent>
      </w:r>
      <w:r w:rsidR="001620F1" w:rsidRPr="00642B70">
        <w:rPr>
          <w:lang w:val="es-ES"/>
        </w:rPr>
        <w:br w:type="page"/>
      </w:r>
    </w:p>
    <w:p w14:paraId="69825A63" w14:textId="6A76345A" w:rsidR="006F601A" w:rsidRPr="00642B70" w:rsidRDefault="00BF7201" w:rsidP="003E3D03">
      <w:pPr>
        <w:rPr>
          <w:lang w:val="es-ES"/>
        </w:rPr>
      </w:pPr>
      <w:r w:rsidRPr="00642B70">
        <w:rPr>
          <w:noProof/>
          <w:lang w:val="es-ES"/>
        </w:rPr>
        <w:lastRenderedPageBreak/>
        <w:drawing>
          <wp:anchor distT="0" distB="0" distL="114300" distR="114300" simplePos="0" relativeHeight="251901952" behindDoc="0" locked="0" layoutInCell="1" allowOverlap="1" wp14:anchorId="0CD5ADC1" wp14:editId="73170240">
            <wp:simplePos x="0" y="0"/>
            <wp:positionH relativeFrom="column">
              <wp:posOffset>4737735</wp:posOffset>
            </wp:positionH>
            <wp:positionV relativeFrom="paragraph">
              <wp:posOffset>113665</wp:posOffset>
            </wp:positionV>
            <wp:extent cx="1950720" cy="469900"/>
            <wp:effectExtent l="0" t="0" r="0" b="0"/>
            <wp:wrapNone/>
            <wp:docPr id="30" name="Picture 30" descr="A picture containing text, tableware, plate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tableware, plate, sig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1" t="7735" r="3269" b="12063"/>
                    <a:stretch/>
                  </pic:blipFill>
                  <pic:spPr bwMode="auto">
                    <a:xfrm>
                      <a:off x="0" y="0"/>
                      <a:ext cx="1950720" cy="46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5D1A823" w14:textId="6CD661B7" w:rsidR="006F601A" w:rsidRPr="00642B70" w:rsidRDefault="009D6C76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BE4BD5">
                <wp:simplePos x="0" y="0"/>
                <wp:positionH relativeFrom="column">
                  <wp:posOffset>13677</wp:posOffset>
                </wp:positionH>
                <wp:positionV relativeFrom="paragraph">
                  <wp:posOffset>144145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6927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25" y="26893"/>
                            <a:ext cx="274193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16777A54" w:rsidR="00025D23" w:rsidRPr="005D6A6A" w:rsidRDefault="003E3D0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20" w:name="OLE_LINK242"/>
                              <w:bookmarkStart w:id="21" w:name="OLE_LINK243"/>
                              <w:bookmarkStart w:id="22" w:name="_Hlk101260246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 xml:space="preserve">Especificaciones </w:t>
                              </w:r>
                              <w:bookmarkEnd w:id="20"/>
                              <w:bookmarkEnd w:id="21"/>
                              <w:bookmarkEnd w:id="22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Del Producto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3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"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" adj="14964" strokecolor="#aeaaaa [2414]" strokeweight="1.5pt">
                  <v:stroke joinstyle="round" endcap="square"/>
                </v:shape>
                <v:shape id="Text Box 42" o:spid="_x0000_s1045" type="#_x0000_t202" style="position:absolute;left:1090;top:268;width:27419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16777A54" w:rsidR="00025D23" w:rsidRPr="005D6A6A" w:rsidRDefault="003E3D03" w:rsidP="00025D23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23" w:name="OLE_LINK242"/>
                        <w:bookmarkStart w:id="24" w:name="OLE_LINK243"/>
                        <w:bookmarkStart w:id="25" w:name="_Hlk101260246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 xml:space="preserve">Especificaciones </w:t>
                        </w:r>
                        <w:bookmarkEnd w:id="23"/>
                        <w:bookmarkEnd w:id="24"/>
                        <w:bookmarkEnd w:id="25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Del Producto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61E191C9" w:rsidR="006F601A" w:rsidRPr="00642B70" w:rsidRDefault="006F601A" w:rsidP="006F601A">
      <w:pPr>
        <w:rPr>
          <w:lang w:val="es-ES"/>
        </w:rPr>
      </w:pPr>
    </w:p>
    <w:p w14:paraId="25A2BBBD" w14:textId="1BA8AF16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:rsidRPr="00642B70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166C0AAB" w:rsidR="00EC2387" w:rsidRPr="00642B70" w:rsidRDefault="00EC2387" w:rsidP="00EC2387">
            <w:pPr>
              <w:tabs>
                <w:tab w:val="left" w:pos="6671"/>
              </w:tabs>
              <w:rPr>
                <w:sz w:val="28"/>
                <w:szCs w:val="28"/>
                <w:lang w:val="es-ES"/>
              </w:rPr>
            </w:pPr>
            <w:bookmarkStart w:id="26" w:name="OLE_LINK6"/>
            <w:bookmarkStart w:id="27" w:name="OLE_LINK7"/>
            <w:bookmarkStart w:id="28" w:name="OLE_LINK8"/>
            <w:bookmarkStart w:id="29" w:name="OLE_LINK9"/>
            <w:bookmarkStart w:id="30" w:name="OLE_LINK10"/>
            <w:r w:rsidRPr="00642B70">
              <w:rPr>
                <w:sz w:val="28"/>
                <w:szCs w:val="28"/>
                <w:lang w:val="es-ES"/>
              </w:rPr>
              <w:t>Model</w:t>
            </w:r>
            <w:r w:rsidR="003E3D03" w:rsidRPr="00642B70">
              <w:rPr>
                <w:sz w:val="28"/>
                <w:szCs w:val="28"/>
                <w:lang w:val="es-ES"/>
              </w:rPr>
              <w:t>o</w:t>
            </w:r>
          </w:p>
        </w:tc>
        <w:tc>
          <w:tcPr>
            <w:tcW w:w="2781" w:type="dxa"/>
          </w:tcPr>
          <w:p w14:paraId="374F59AB" w14:textId="6BDB0DEE" w:rsidR="00EC2387" w:rsidRPr="00642B70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s-ES"/>
              </w:rPr>
            </w:pPr>
            <w:r w:rsidRPr="00642B70">
              <w:rPr>
                <w:sz w:val="28"/>
                <w:szCs w:val="28"/>
                <w:lang w:val="es-ES"/>
              </w:rPr>
              <w:t>TO--</w:t>
            </w:r>
          </w:p>
        </w:tc>
      </w:tr>
      <w:bookmarkEnd w:id="26"/>
      <w:bookmarkEnd w:id="27"/>
      <w:bookmarkEnd w:id="28"/>
      <w:bookmarkEnd w:id="29"/>
      <w:bookmarkEnd w:id="30"/>
    </w:tbl>
    <w:p w14:paraId="4A70FAAE" w14:textId="65357FAA" w:rsidR="006F601A" w:rsidRPr="00642B70" w:rsidRDefault="006F601A" w:rsidP="006F601A">
      <w:pPr>
        <w:rPr>
          <w:lang w:val="es-ES"/>
        </w:rPr>
      </w:pPr>
    </w:p>
    <w:p w14:paraId="00CB9CAC" w14:textId="77777777" w:rsidR="00BF7201" w:rsidRPr="00642B70" w:rsidRDefault="00BF7201" w:rsidP="006F601A">
      <w:pPr>
        <w:rPr>
          <w:lang w:val="es-ES"/>
        </w:rPr>
      </w:pPr>
    </w:p>
    <w:p w14:paraId="700A58C9" w14:textId="353EE931" w:rsidR="006F601A" w:rsidRPr="00642B70" w:rsidRDefault="00230EE1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3C187EEF">
                <wp:simplePos x="0" y="0"/>
                <wp:positionH relativeFrom="column">
                  <wp:posOffset>3565525</wp:posOffset>
                </wp:positionH>
                <wp:positionV relativeFrom="paragraph">
                  <wp:posOffset>186690</wp:posOffset>
                </wp:positionV>
                <wp:extent cx="3303270" cy="342900"/>
                <wp:effectExtent l="25400" t="25400" r="241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69620"/>
                            <a:ext cx="255968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06584055" w:rsidR="006F601A" w:rsidRPr="005D6A6A" w:rsidRDefault="005D6A6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Mecánicas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BC53DB" id="Group 57" o:spid="_x0000_s1046" style="position:absolute;margin-left:280.75pt;margin-top:14.7pt;width:260.1pt;height:27pt;z-index:251921408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top:696;width:25597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06584055" w:rsidR="006F601A" w:rsidRPr="005D6A6A" w:rsidRDefault="005D6A6A" w:rsidP="006F601A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Mecánicas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1C501F28">
                <wp:simplePos x="0" y="0"/>
                <wp:positionH relativeFrom="column">
                  <wp:posOffset>25400</wp:posOffset>
                </wp:positionH>
                <wp:positionV relativeFrom="paragraph">
                  <wp:posOffset>186690</wp:posOffset>
                </wp:positionV>
                <wp:extent cx="3178175" cy="342900"/>
                <wp:effectExtent l="25400" t="25400" r="222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69654"/>
                            <a:ext cx="24542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20A58E98" w:rsidR="00A565C9" w:rsidRPr="005D6A6A" w:rsidRDefault="00230EE1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31" w:name="OLE_LINK244"/>
                              <w:bookmarkStart w:id="32" w:name="OLE_LINK245"/>
                              <w:bookmarkStart w:id="33" w:name="_Hlk101260383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Eléctricas</w:t>
                              </w:r>
                              <w:bookmarkEnd w:id="31"/>
                              <w:bookmarkEnd w:id="32"/>
                              <w:bookmarkEnd w:id="33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F55B" id="Group 56" o:spid="_x0000_s1049" style="position:absolute;margin-left:2pt;margin-top:14.7pt;width:250.25pt;height:27pt;z-index:251925504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&#13;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54" o:spid="_x0000_s1051" type="#_x0000_t202" style="position:absolute;left:687;top:696;width:24543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A95A9C5" w14:textId="20A58E98" w:rsidR="00A565C9" w:rsidRPr="005D6A6A" w:rsidRDefault="00230EE1" w:rsidP="00A565C9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34" w:name="OLE_LINK244"/>
                        <w:bookmarkStart w:id="35" w:name="OLE_LINK245"/>
                        <w:bookmarkStart w:id="36" w:name="_Hlk101260383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Eléctricas</w:t>
                        </w:r>
                        <w:bookmarkEnd w:id="34"/>
                        <w:bookmarkEnd w:id="35"/>
                        <w:bookmarkEnd w:id="36"/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42B70" w:rsidRDefault="006F601A" w:rsidP="006F601A">
      <w:pPr>
        <w:rPr>
          <w:lang w:val="es-ES"/>
        </w:rPr>
      </w:pPr>
    </w:p>
    <w:p w14:paraId="66FD43BD" w14:textId="4B3CE8F5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:rsidRPr="00F455F9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431F709A" w:rsidR="009D6C76" w:rsidRPr="00642B70" w:rsidRDefault="00441A35" w:rsidP="009D6C76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cinto</w:t>
            </w:r>
          </w:p>
        </w:tc>
        <w:tc>
          <w:tcPr>
            <w:tcW w:w="2500" w:type="pct"/>
            <w:vAlign w:val="center"/>
          </w:tcPr>
          <w:p w14:paraId="3F73DA09" w14:textId="2123CB88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 xml:space="preserve">NEMA </w:t>
            </w:r>
            <w:r w:rsidR="0018223E">
              <w:rPr>
                <w:b w:val="0"/>
                <w:bCs w:val="0"/>
                <w:lang w:val="es-ES"/>
              </w:rPr>
              <w:t>1</w:t>
            </w:r>
            <w:r w:rsidRPr="00642B70">
              <w:rPr>
                <w:b w:val="0"/>
                <w:bCs w:val="0"/>
                <w:lang w:val="es-ES"/>
              </w:rPr>
              <w:t xml:space="preserve"> equivalent</w:t>
            </w:r>
            <w:r w:rsidR="00642B70">
              <w:rPr>
                <w:b w:val="0"/>
                <w:bCs w:val="0"/>
                <w:lang w:val="es-ES"/>
              </w:rPr>
              <w:t>e</w:t>
            </w:r>
          </w:p>
          <w:p w14:paraId="5A805C57" w14:textId="0EE20F6D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(</w:t>
            </w:r>
            <w:r w:rsidR="0018223E">
              <w:rPr>
                <w:b w:val="0"/>
                <w:bCs w:val="0"/>
                <w:lang w:val="es-ES"/>
              </w:rPr>
              <w:t>gabinete</w:t>
            </w:r>
            <w:r w:rsidR="00163764">
              <w:rPr>
                <w:b w:val="0"/>
                <w:bCs w:val="0"/>
                <w:lang w:val="es-ES"/>
              </w:rPr>
              <w:t xml:space="preserve"> </w:t>
            </w:r>
            <w:r w:rsidR="0018223E">
              <w:rPr>
                <w:b w:val="0"/>
                <w:bCs w:val="0"/>
                <w:lang w:val="es-ES"/>
              </w:rPr>
              <w:t>interior</w:t>
            </w:r>
            <w:r w:rsidRPr="00642B70">
              <w:rPr>
                <w:b w:val="0"/>
                <w:bCs w:val="0"/>
                <w:lang w:val="es-ES"/>
              </w:rPr>
              <w:t>)</w:t>
            </w:r>
          </w:p>
        </w:tc>
      </w:tr>
      <w:tr w:rsidR="00E470D3" w:rsidRPr="00642B70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282FA415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</w:t>
            </w:r>
            <w:r w:rsidRPr="00642B70">
              <w:rPr>
                <w:vertAlign w:val="superscript"/>
                <w:lang w:val="es-ES"/>
              </w:rPr>
              <w:t>3</w:t>
            </w:r>
          </w:p>
          <w:p w14:paraId="0DE06D6D" w14:textId="117AFEDB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75D2B062" w14:textId="445D0513" w:rsidR="00E470D3" w:rsidRPr="00642B70" w:rsidRDefault="0018223E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84E4C">
              <w:t>1</w:t>
            </w:r>
            <w:r>
              <w:t>000</w:t>
            </w:r>
            <w:r w:rsidRPr="00684E4C">
              <w:t xml:space="preserve"> x </w:t>
            </w:r>
            <w:r>
              <w:t>7</w:t>
            </w:r>
            <w:r w:rsidRPr="00684E4C">
              <w:t>50 x 2</w:t>
            </w:r>
            <w:r>
              <w:t>050</w:t>
            </w:r>
            <w:r w:rsidRPr="00684E4C">
              <w:t xml:space="preserve"> mm</w:t>
            </w:r>
          </w:p>
        </w:tc>
      </w:tr>
      <w:tr w:rsidR="00E470D3" w:rsidRPr="00642B70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3DC69A5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 de PCS</w:t>
            </w:r>
          </w:p>
          <w:p w14:paraId="2184F493" w14:textId="6697F51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04A75E95" w14:textId="7CF4D66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x </w:t>
            </w:r>
            <w:proofErr w:type="spellStart"/>
            <w:r w:rsidRPr="00642B70">
              <w:rPr>
                <w:lang w:val="es-ES"/>
              </w:rPr>
              <w:t>x</w:t>
            </w:r>
            <w:proofErr w:type="spellEnd"/>
            <w:r w:rsidRPr="00642B70">
              <w:rPr>
                <w:lang w:val="es-ES"/>
              </w:rPr>
              <w:t xml:space="preserve"> mm</w:t>
            </w:r>
          </w:p>
        </w:tc>
      </w:tr>
      <w:tr w:rsidR="00E470D3" w:rsidRPr="00642B70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0CE2F10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Número de Recintos</w:t>
            </w:r>
          </w:p>
        </w:tc>
        <w:tc>
          <w:tcPr>
            <w:tcW w:w="2500" w:type="pct"/>
            <w:vAlign w:val="center"/>
          </w:tcPr>
          <w:p w14:paraId="61D39D2F" w14:textId="060A0FB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3D6B9B80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Temperatura de Funcionamiento</w:t>
            </w:r>
          </w:p>
        </w:tc>
        <w:tc>
          <w:tcPr>
            <w:tcW w:w="2500" w:type="pct"/>
            <w:vAlign w:val="center"/>
          </w:tcPr>
          <w:p w14:paraId="47D41B9A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bookmarkStart w:id="37" w:name="OLE_LINK15"/>
            <w:bookmarkStart w:id="38" w:name="OLE_LINK16"/>
            <w:r w:rsidRPr="00642B70">
              <w:rPr>
                <w:lang w:val="es-ES"/>
              </w:rPr>
              <w:t>-20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  <w:bookmarkEnd w:id="37"/>
            <w:bookmarkEnd w:id="38"/>
            <w:r w:rsidRPr="00642B70">
              <w:rPr>
                <w:lang w:val="es-ES"/>
              </w:rPr>
              <w:t xml:space="preserve"> </w:t>
            </w:r>
            <w:proofErr w:type="spellStart"/>
            <w:r w:rsidRPr="00642B70">
              <w:rPr>
                <w:lang w:val="es-ES"/>
              </w:rPr>
              <w:t>to</w:t>
            </w:r>
            <w:proofErr w:type="spellEnd"/>
            <w:r w:rsidRPr="00642B70">
              <w:rPr>
                <w:lang w:val="es-ES"/>
              </w:rPr>
              <w:t xml:space="preserve"> 45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</w:p>
        </w:tc>
      </w:tr>
      <w:tr w:rsidR="00E470D3" w:rsidRPr="00642B70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0A8BC2E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eso del Sistema</w:t>
            </w:r>
          </w:p>
        </w:tc>
        <w:tc>
          <w:tcPr>
            <w:tcW w:w="2500" w:type="pct"/>
            <w:vAlign w:val="center"/>
          </w:tcPr>
          <w:p w14:paraId="1A290EA4" w14:textId="40D41F0E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kg</w:t>
            </w:r>
          </w:p>
        </w:tc>
      </w:tr>
      <w:tr w:rsidR="00E470D3" w:rsidRPr="00642B70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HVAC</w:t>
            </w:r>
          </w:p>
        </w:tc>
        <w:tc>
          <w:tcPr>
            <w:tcW w:w="2500" w:type="pct"/>
            <w:vAlign w:val="center"/>
          </w:tcPr>
          <w:p w14:paraId="6F25A85E" w14:textId="6B388D85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E470D3" w:rsidRPr="00642B70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48BC05F2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rotección Térmica Contra Fugas</w:t>
            </w:r>
          </w:p>
        </w:tc>
        <w:tc>
          <w:tcPr>
            <w:tcW w:w="2500" w:type="pct"/>
            <w:vAlign w:val="center"/>
          </w:tcPr>
          <w:p w14:paraId="184C0539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6F08D71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0B4AC8D" w14:textId="1899F5FD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olor del Recinto</w:t>
            </w:r>
          </w:p>
        </w:tc>
        <w:tc>
          <w:tcPr>
            <w:tcW w:w="2500" w:type="pct"/>
            <w:vAlign w:val="center"/>
          </w:tcPr>
          <w:p w14:paraId="0E4C79FD" w14:textId="1AA1C724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Personalizable</w:t>
            </w:r>
          </w:p>
        </w:tc>
      </w:tr>
    </w:tbl>
    <w:p w14:paraId="36C975CE" w14:textId="448FDB84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972"/>
        <w:gridCol w:w="2063"/>
      </w:tblGrid>
      <w:tr w:rsidR="009D6C76" w:rsidRPr="00642B70" w14:paraId="6EFB593F" w14:textId="77777777" w:rsidTr="00230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A8CA424" w14:textId="0C8FA68B" w:rsidR="009D6C76" w:rsidRPr="00642B70" w:rsidRDefault="003E3D03" w:rsidP="0038199D">
            <w:pPr>
              <w:tabs>
                <w:tab w:val="left" w:pos="6671"/>
              </w:tabs>
              <w:rPr>
                <w:lang w:val="es-ES"/>
              </w:rPr>
            </w:pPr>
            <w:bookmarkStart w:id="39" w:name="_Hlk99537997"/>
            <w:bookmarkStart w:id="40" w:name="OLE_LINK17"/>
            <w:bookmarkStart w:id="41" w:name="OLE_LINK18"/>
            <w:r w:rsidRPr="00642B70">
              <w:rPr>
                <w:lang w:val="es-ES"/>
              </w:rPr>
              <w:t>Tecnolog</w:t>
            </w:r>
            <w:r w:rsidR="00230EE1" w:rsidRPr="00642B70">
              <w:rPr>
                <w:lang w:val="es-ES"/>
              </w:rPr>
              <w:t>ía de Batería</w:t>
            </w:r>
          </w:p>
        </w:tc>
        <w:tc>
          <w:tcPr>
            <w:tcW w:w="2049" w:type="pct"/>
            <w:vAlign w:val="center"/>
          </w:tcPr>
          <w:p w14:paraId="6081CF52" w14:textId="527628D1" w:rsidR="009D6C76" w:rsidRPr="00642B70" w:rsidRDefault="00230EE1" w:rsidP="0038199D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Litio</w:t>
            </w:r>
            <w:r w:rsidR="009D6C76" w:rsidRPr="00642B70">
              <w:rPr>
                <w:b w:val="0"/>
                <w:bCs w:val="0"/>
                <w:lang w:val="es-ES"/>
              </w:rPr>
              <w:t>-ion / LFP</w:t>
            </w:r>
          </w:p>
        </w:tc>
      </w:tr>
      <w:tr w:rsidR="009D6C76" w:rsidRPr="00642B70" w14:paraId="42E88BB6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B9BCBA2" w14:textId="4F85A64D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lificación C</w:t>
            </w:r>
            <w:r w:rsidR="009D6C76" w:rsidRPr="00642B70">
              <w:rPr>
                <w:lang w:val="es-ES"/>
              </w:rPr>
              <w:t xml:space="preserve"> (</w:t>
            </w:r>
            <w:r w:rsidRPr="00642B70">
              <w:rPr>
                <w:lang w:val="es-ES"/>
              </w:rPr>
              <w:t>carga/descarga</w:t>
            </w:r>
            <w:r w:rsidR="009D6C76" w:rsidRPr="00642B70">
              <w:rPr>
                <w:lang w:val="es-ES"/>
              </w:rPr>
              <w:t>)</w:t>
            </w:r>
          </w:p>
        </w:tc>
        <w:tc>
          <w:tcPr>
            <w:tcW w:w="2049" w:type="pct"/>
            <w:vAlign w:val="center"/>
          </w:tcPr>
          <w:p w14:paraId="62DFE888" w14:textId="567B7B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C / C</w:t>
            </w:r>
          </w:p>
        </w:tc>
      </w:tr>
      <w:tr w:rsidR="009D6C76" w:rsidRPr="00642B70" w14:paraId="60DD6AE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6E44AAF1" w14:textId="0F0F13E4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Nominal de CC</w:t>
            </w:r>
          </w:p>
        </w:tc>
        <w:tc>
          <w:tcPr>
            <w:tcW w:w="2049" w:type="pct"/>
            <w:vAlign w:val="center"/>
          </w:tcPr>
          <w:p w14:paraId="5B5ED9FB" w14:textId="79964312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A</w:t>
            </w:r>
          </w:p>
        </w:tc>
      </w:tr>
      <w:tr w:rsidR="009D6C76" w:rsidRPr="00642B70" w14:paraId="5DA77B4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295A9E92" w14:textId="0DCF23D6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Eficiencia de la Batería</w:t>
            </w:r>
          </w:p>
        </w:tc>
        <w:tc>
          <w:tcPr>
            <w:tcW w:w="2049" w:type="pct"/>
            <w:vAlign w:val="center"/>
          </w:tcPr>
          <w:p w14:paraId="1482168A" w14:textId="08CA60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%</w:t>
            </w:r>
          </w:p>
        </w:tc>
      </w:tr>
      <w:tr w:rsidR="009D6C76" w:rsidRPr="00642B70" w14:paraId="4BB7949E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D30659E" w14:textId="07A9F1B8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Instalada</w:t>
            </w:r>
          </w:p>
        </w:tc>
        <w:tc>
          <w:tcPr>
            <w:tcW w:w="2049" w:type="pct"/>
            <w:vAlign w:val="center"/>
          </w:tcPr>
          <w:p w14:paraId="44B76C03" w14:textId="0871C7F7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3A67B7E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CCD4FF5" w14:textId="40E01EB5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Utilizable</w:t>
            </w:r>
          </w:p>
        </w:tc>
        <w:tc>
          <w:tcPr>
            <w:tcW w:w="2049" w:type="pct"/>
            <w:vAlign w:val="center"/>
          </w:tcPr>
          <w:p w14:paraId="4B814CAF" w14:textId="472E4C1D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7C4BDF9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8061891" w14:textId="333318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otencia Nominal</w:t>
            </w:r>
          </w:p>
        </w:tc>
        <w:tc>
          <w:tcPr>
            <w:tcW w:w="2049" w:type="pct"/>
            <w:vAlign w:val="center"/>
          </w:tcPr>
          <w:p w14:paraId="5CE946BE" w14:textId="65C5E3A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</w:t>
            </w:r>
          </w:p>
        </w:tc>
      </w:tr>
      <w:tr w:rsidR="009D6C76" w:rsidRPr="00642B70" w14:paraId="0CB41B0E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5CD3AF0" w14:textId="75F55502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C</w:t>
            </w:r>
          </w:p>
        </w:tc>
        <w:tc>
          <w:tcPr>
            <w:tcW w:w="2049" w:type="pct"/>
            <w:vAlign w:val="center"/>
          </w:tcPr>
          <w:p w14:paraId="2D5ABA91" w14:textId="22DE43F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</w:t>
            </w:r>
          </w:p>
        </w:tc>
      </w:tr>
      <w:tr w:rsidR="009D6C76" w:rsidRPr="00642B70" w14:paraId="49F92D2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47E9B69" w14:textId="59AD60DB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ango Operativo del Voltaje de CC</w:t>
            </w:r>
          </w:p>
        </w:tc>
        <w:tc>
          <w:tcPr>
            <w:tcW w:w="2049" w:type="pct"/>
            <w:vAlign w:val="center"/>
          </w:tcPr>
          <w:p w14:paraId="381CF53E" w14:textId="4C0C118C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 – V</w:t>
            </w:r>
          </w:p>
        </w:tc>
      </w:tr>
      <w:tr w:rsidR="009D6C76" w:rsidRPr="00642B70" w14:paraId="6BE33394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7462501" w14:textId="1B8623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A Auxiliar</w:t>
            </w:r>
          </w:p>
        </w:tc>
        <w:tc>
          <w:tcPr>
            <w:tcW w:w="2049" w:type="pct"/>
            <w:vAlign w:val="center"/>
          </w:tcPr>
          <w:p w14:paraId="59069085" w14:textId="43BC0DE4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480V, </w:t>
            </w:r>
            <w:r w:rsidR="00230EE1" w:rsidRPr="00642B70">
              <w:rPr>
                <w:lang w:val="es-ES"/>
              </w:rPr>
              <w:t>trifásico</w:t>
            </w:r>
          </w:p>
        </w:tc>
      </w:tr>
      <w:tr w:rsidR="009D6C76" w:rsidRPr="00642B70" w14:paraId="5C8E9E9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63E98E0" w14:textId="784F295F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Frecuencia CA Nominal</w:t>
            </w:r>
          </w:p>
        </w:tc>
        <w:tc>
          <w:tcPr>
            <w:tcW w:w="2049" w:type="pct"/>
            <w:vAlign w:val="center"/>
          </w:tcPr>
          <w:p w14:paraId="2A7B7044" w14:textId="1DB78FA0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50 / 60Hz (configurable)</w:t>
            </w:r>
          </w:p>
        </w:tc>
      </w:tr>
      <w:bookmarkEnd w:id="39"/>
      <w:bookmarkEnd w:id="40"/>
      <w:bookmarkEnd w:id="41"/>
    </w:tbl>
    <w:p w14:paraId="382A42CD" w14:textId="77777777" w:rsidR="0038199D" w:rsidRPr="00642B70" w:rsidRDefault="0038199D" w:rsidP="006F601A">
      <w:pPr>
        <w:rPr>
          <w:lang w:val="es-ES"/>
        </w:rPr>
      </w:pPr>
    </w:p>
    <w:p w14:paraId="3848436D" w14:textId="393CE86D" w:rsidR="006F601A" w:rsidRPr="00642B70" w:rsidRDefault="005D6A6A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1492E83E">
                <wp:simplePos x="0" y="0"/>
                <wp:positionH relativeFrom="column">
                  <wp:posOffset>3191510</wp:posOffset>
                </wp:positionH>
                <wp:positionV relativeFrom="paragraph">
                  <wp:posOffset>377825</wp:posOffset>
                </wp:positionV>
                <wp:extent cx="3747770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7770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3FC3D2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fugas térmicas</w:t>
                            </w:r>
                          </w:p>
                          <w:p w14:paraId="3D480A8F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Desconexión bloqueable a nivel de rack</w:t>
                            </w:r>
                          </w:p>
                          <w:p w14:paraId="0FC9DD6E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rayos</w:t>
                            </w:r>
                          </w:p>
                          <w:p w14:paraId="4E40716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sobrecarga/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descarga</w:t>
                            </w:r>
                            <w:proofErr w:type="spellEnd"/>
                          </w:p>
                          <w:p w14:paraId="194AFE8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rotección contra 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temperatura</w:t>
                            </w:r>
                            <w:proofErr w:type="spellEnd"/>
                          </w:p>
                          <w:p w14:paraId="6D12EB16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rada de emergencia externa accesible</w:t>
                            </w:r>
                          </w:p>
                          <w:p w14:paraId="09D1A2BB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nel de control de incendios accesible externo</w:t>
                            </w:r>
                          </w:p>
                          <w:p w14:paraId="3018294D" w14:textId="0BB23113" w:rsidR="00EC2387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Capacidad de funcionamiento en is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2" type="#_x0000_t202" style="position:absolute;margin-left:251.3pt;margin-top:29.75pt;width:295.1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" filled="f" stroked="f" strokeweight=".5pt">
                <v:textbox style="mso-fit-shape-to-text:t">
                  <w:txbxContent>
                    <w:p w14:paraId="243FC3D2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fugas térmicas</w:t>
                      </w:r>
                    </w:p>
                    <w:p w14:paraId="3D480A8F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Desconexión bloqueable a nivel de rack</w:t>
                      </w:r>
                    </w:p>
                    <w:p w14:paraId="0FC9DD6E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rayos</w:t>
                      </w:r>
                    </w:p>
                    <w:p w14:paraId="4E40716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sobrecarga/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descarga</w:t>
                      </w:r>
                      <w:proofErr w:type="spellEnd"/>
                    </w:p>
                    <w:p w14:paraId="194AFE8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 xml:space="preserve">Protección contra 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temperatura</w:t>
                      </w:r>
                      <w:proofErr w:type="spellEnd"/>
                    </w:p>
                    <w:p w14:paraId="6D12EB16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rada de emergencia externa accesible</w:t>
                      </w:r>
                    </w:p>
                    <w:p w14:paraId="09D1A2BB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nel de control de incendios accesible externo</w:t>
                      </w:r>
                    </w:p>
                    <w:p w14:paraId="3018294D" w14:textId="0BB23113" w:rsidR="00EC2387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Capacidad de funcionamiento en isla</w:t>
                      </w:r>
                    </w:p>
                  </w:txbxContent>
                </v:textbox>
              </v:shape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07850163">
                <wp:simplePos x="0" y="0"/>
                <wp:positionH relativeFrom="column">
                  <wp:posOffset>1905</wp:posOffset>
                </wp:positionH>
                <wp:positionV relativeFrom="paragraph">
                  <wp:posOffset>59055</wp:posOffset>
                </wp:positionV>
                <wp:extent cx="3178175" cy="342900"/>
                <wp:effectExtent l="25400" t="2540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32433"/>
                            <a:ext cx="14725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57C203C9" w:rsidR="009D6C76" w:rsidRPr="00230EE1" w:rsidRDefault="00D657CD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  <w:t>Comun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3" style="position:absolute;margin-left:.15pt;margin-top:4.65pt;width:250.25pt;height:27pt;z-index:251928576;mso-width-relative:margin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">
                <v:shape id="Elbow Connector 63" o:spid="_x0000_s1054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64" o:spid="_x0000_s1055" type="#_x0000_t202" style="position:absolute;left:687;top:324;width:14725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191CAB48" w14:textId="57C203C9" w:rsidR="009D6C76" w:rsidRPr="00230EE1" w:rsidRDefault="00D657CD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  <w:t>Comun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189ED31F">
                <wp:simplePos x="0" y="0"/>
                <wp:positionH relativeFrom="column">
                  <wp:posOffset>3530600</wp:posOffset>
                </wp:positionH>
                <wp:positionV relativeFrom="paragraph">
                  <wp:posOffset>59250</wp:posOffset>
                </wp:positionV>
                <wp:extent cx="3303270" cy="342900"/>
                <wp:effectExtent l="25400" t="25400" r="24130" b="2540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44240" y="44144"/>
                            <a:ext cx="97536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1A270D95" w:rsidR="009D6C76" w:rsidRPr="00230EE1" w:rsidRDefault="005D6A6A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Protecc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6" style="position:absolute;margin-left:278pt;margin-top:4.65pt;width:260.1pt;height:27pt;z-index:251927552;mso-width-relative:margin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">
                <v:shape id="Elbow Connector 60" o:spid="_x0000_s105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" adj="20132" strokecolor="#aeaaaa [2414]" strokeweight="1.5pt">
                  <v:stroke joinstyle="round" endcap="square"/>
                </v:shape>
                <v:shape id="Text Box 61" o:spid="_x0000_s1058" type="#_x0000_t202" style="position:absolute;left:1442;top:441;width:9754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89A78E5" w14:textId="1A270D95" w:rsidR="009D6C76" w:rsidRPr="00230EE1" w:rsidRDefault="005D6A6A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Protecció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6669E3E8" w:rsidR="006F601A" w:rsidRPr="00642B70" w:rsidRDefault="006F601A" w:rsidP="006F601A">
      <w:pPr>
        <w:tabs>
          <w:tab w:val="left" w:pos="8064"/>
        </w:tabs>
        <w:rPr>
          <w:lang w:val="es-ES"/>
        </w:rPr>
      </w:pPr>
      <w:r w:rsidRPr="00642B70">
        <w:rPr>
          <w:lang w:val="es-ES"/>
        </w:rPr>
        <w:tab/>
      </w:r>
    </w:p>
    <w:tbl>
      <w:tblPr>
        <w:tblStyle w:val="PlainTable1"/>
        <w:tblpPr w:leftFromText="180" w:rightFromText="180" w:vertAnchor="text" w:horzAnchor="margin" w:tblpY="185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5D6A6A" w:rsidRPr="00642B70" w14:paraId="57BAC960" w14:textId="77777777" w:rsidTr="005D6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17723E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bookmarkStart w:id="42" w:name="OLE_LINK19"/>
            <w:bookmarkStart w:id="43" w:name="OLE_LINK20"/>
            <w:r w:rsidRPr="00642B70">
              <w:rPr>
                <w:lang w:val="es-ES"/>
              </w:rPr>
              <w:t>Función de Control de Microrred Integrada</w:t>
            </w:r>
          </w:p>
        </w:tc>
        <w:tc>
          <w:tcPr>
            <w:tcW w:w="2500" w:type="pct"/>
            <w:vAlign w:val="center"/>
          </w:tcPr>
          <w:p w14:paraId="03867172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Opcional</w:t>
            </w:r>
          </w:p>
        </w:tc>
      </w:tr>
      <w:tr w:rsidR="005D6A6A" w:rsidRPr="00642B70" w14:paraId="58113731" w14:textId="77777777" w:rsidTr="005D6A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CC5319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d</w:t>
            </w:r>
          </w:p>
        </w:tc>
        <w:tc>
          <w:tcPr>
            <w:tcW w:w="2500" w:type="pct"/>
            <w:vAlign w:val="center"/>
          </w:tcPr>
          <w:p w14:paraId="409CBD26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TCP/MODBUS/RS485</w:t>
            </w:r>
          </w:p>
        </w:tc>
      </w:tr>
      <w:tr w:rsidR="005D6A6A" w:rsidRPr="00642B70" w14:paraId="0FC5D1B8" w14:textId="77777777" w:rsidTr="005D6A6A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77F2B38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Interfaz de Seguridad y Rejilla</w:t>
            </w:r>
          </w:p>
        </w:tc>
        <w:tc>
          <w:tcPr>
            <w:tcW w:w="2500" w:type="pct"/>
            <w:vAlign w:val="center"/>
          </w:tcPr>
          <w:p w14:paraId="54A9C3B5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UL1741, UL1642, UL1973, UN38.3</w:t>
            </w:r>
          </w:p>
        </w:tc>
      </w:tr>
    </w:tbl>
    <w:bookmarkEnd w:id="42"/>
    <w:bookmarkEnd w:id="43"/>
    <w:p w14:paraId="13BB3B21" w14:textId="54541881" w:rsidR="006D5D40" w:rsidRPr="00642B70" w:rsidRDefault="006D5D40" w:rsidP="006D5D40">
      <w:pPr>
        <w:tabs>
          <w:tab w:val="left" w:pos="1497"/>
        </w:tabs>
        <w:rPr>
          <w:lang w:val="es-ES"/>
        </w:rPr>
      </w:pPr>
      <w:r w:rsidRPr="00642B70">
        <w:rPr>
          <w:lang w:val="es-ES"/>
        </w:rPr>
        <w:tab/>
      </w:r>
    </w:p>
    <w:p w14:paraId="5B2BABEA" w14:textId="6137789B" w:rsidR="006F601A" w:rsidRPr="00642B70" w:rsidRDefault="006F601A" w:rsidP="006D5D40">
      <w:pPr>
        <w:tabs>
          <w:tab w:val="left" w:pos="1497"/>
        </w:tabs>
        <w:rPr>
          <w:lang w:val="es-ES"/>
        </w:rPr>
      </w:pPr>
    </w:p>
    <w:p w14:paraId="0C3E2ED6" w14:textId="24B17C31" w:rsidR="006D5D40" w:rsidRPr="00642B70" w:rsidRDefault="006D5D40" w:rsidP="006D5D40">
      <w:pPr>
        <w:rPr>
          <w:lang w:val="es-ES"/>
        </w:rPr>
      </w:pPr>
    </w:p>
    <w:p w14:paraId="6F56B58E" w14:textId="6C7FEE09" w:rsidR="006D5D40" w:rsidRPr="00642B70" w:rsidRDefault="006D5D40" w:rsidP="006D5D40">
      <w:pPr>
        <w:rPr>
          <w:lang w:val="es-ES"/>
        </w:rPr>
      </w:pPr>
    </w:p>
    <w:p w14:paraId="02DBCD61" w14:textId="0D3CB3D1" w:rsidR="006D5D40" w:rsidRPr="00642B70" w:rsidRDefault="006D5D40" w:rsidP="006D5D40">
      <w:pPr>
        <w:rPr>
          <w:lang w:val="es-ES"/>
        </w:rPr>
      </w:pPr>
    </w:p>
    <w:p w14:paraId="2D5FF11E" w14:textId="55728AB0" w:rsidR="00B50664" w:rsidRPr="00642B70" w:rsidRDefault="00B50664" w:rsidP="00415F2F">
      <w:pPr>
        <w:rPr>
          <w:lang w:val="es-ES"/>
        </w:rPr>
      </w:pPr>
    </w:p>
    <w:p w14:paraId="44439DD0" w14:textId="712B22DC" w:rsidR="00B50664" w:rsidRPr="00642B70" w:rsidRDefault="00B50664" w:rsidP="00415F2F">
      <w:pPr>
        <w:rPr>
          <w:lang w:val="es-ES"/>
        </w:rPr>
      </w:pPr>
    </w:p>
    <w:p w14:paraId="279B50D4" w14:textId="176DA7B9" w:rsidR="00B50664" w:rsidRPr="00642B70" w:rsidRDefault="00B50664" w:rsidP="00415F2F">
      <w:pPr>
        <w:rPr>
          <w:lang w:val="es-ES"/>
        </w:rPr>
      </w:pPr>
    </w:p>
    <w:p w14:paraId="09358323" w14:textId="7F61FDD7" w:rsidR="00B50664" w:rsidRPr="00642B70" w:rsidRDefault="005D6A6A" w:rsidP="00415F2F">
      <w:pPr>
        <w:rPr>
          <w:lang w:val="es-ES"/>
        </w:rPr>
      </w:pPr>
      <w:r w:rsidRPr="00E4063A">
        <w:rPr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E921DD7" wp14:editId="0F5D2046">
                <wp:simplePos x="0" y="0"/>
                <wp:positionH relativeFrom="column">
                  <wp:posOffset>94129</wp:posOffset>
                </wp:positionH>
                <wp:positionV relativeFrom="paragraph">
                  <wp:posOffset>143608</wp:posOffset>
                </wp:positionV>
                <wp:extent cx="6592714" cy="871855"/>
                <wp:effectExtent l="0" t="0" r="0" b="8890"/>
                <wp:wrapNone/>
                <wp:docPr id="556" name="Text Box 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2714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0B4EE4" w14:textId="00583131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1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En aras de la mejora continua del producto, las especificaciones están sujetas a cambios sin previo aviso. Póngase en contacto con nosotros para conocer las especificaciones más recientes.</w:t>
                            </w:r>
                          </w:p>
                          <w:p w14:paraId="2CDBFB0B" w14:textId="2B597C89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2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El requisito de entrada real de la red dependerá, entre otras cosas, de factores tales como: </w:t>
                            </w:r>
                          </w:p>
                          <w:p w14:paraId="1DED155E" w14:textId="03DE405F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(i) requisitos eléctricos reales del equipo. (ii) ciclo de utilización/trabajo. (iii) la duración diaria de la disponibilidad de la fuente de alimentación de entrada.</w:t>
                            </w:r>
                            <w: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(iv) estado de salud y edad del BESS. (v) duración de las operaciones diarias de obra.</w:t>
                            </w:r>
                          </w:p>
                          <w:p w14:paraId="7A1BD2E3" w14:textId="63C52A1A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3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Se debe proporcionar un espacio libre adicional de 0.9 m en todos los lados del sistema de almacenamiento de energía con batería para el acceso de mantenimien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1DD7" id="Text Box 556" o:spid="_x0000_s1059" type="#_x0000_t202" style="position:absolute;margin-left:7.4pt;margin-top:11.3pt;width:519.1pt;height:68.65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" filled="f" stroked="f" strokeweight=".5pt">
                <v:textbox style="mso-fit-shape-to-text:t" inset="0,0,0,0">
                  <w:txbxContent>
                    <w:p w14:paraId="230B4EE4" w14:textId="00583131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1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En aras de la mejora continua del producto, las especificaciones están sujetas a cambios sin previo aviso. Póngase en contacto con nosotros para conocer las especificaciones más recientes.</w:t>
                      </w:r>
                    </w:p>
                    <w:p w14:paraId="2CDBFB0B" w14:textId="2B597C89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2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El requisito de entrada real de la red dependerá, entre otras cosas, de factores tales como: </w:t>
                      </w:r>
                    </w:p>
                    <w:p w14:paraId="1DED155E" w14:textId="03DE405F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(i) requisitos eléctricos reales del equipo. (ii) ciclo de utilización/trabajo. (iii) la duración diaria de la disponibilidad de la fuente de alimentación de entrada.</w:t>
                      </w:r>
                      <w: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(iv) estado de salud y edad del BESS. (v) duración de las operaciones diarias de obra.</w:t>
                      </w:r>
                    </w:p>
                    <w:p w14:paraId="7A1BD2E3" w14:textId="63C52A1A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3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Se debe proporcionar un espacio libre adicional de 0.9 m en todos los lados del sistema de almacenamiento de energía con batería para el acceso de mantenimiento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6F573390" w:rsidR="006D5D40" w:rsidRPr="006D5D40" w:rsidRDefault="00642B70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1332F58C" wp14:editId="46C6F0FD">
                <wp:simplePos x="0" y="0"/>
                <wp:positionH relativeFrom="column">
                  <wp:posOffset>-4916</wp:posOffset>
                </wp:positionH>
                <wp:positionV relativeFrom="paragraph">
                  <wp:posOffset>864768</wp:posOffset>
                </wp:positionV>
                <wp:extent cx="6878115" cy="630555"/>
                <wp:effectExtent l="0" t="0" r="5715" b="444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67" name="Straight Connector 67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" name="Picture 68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A26AA3" w14:textId="5739ACE8" w:rsidR="0038199D" w:rsidRPr="00DD7F0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9E1C89A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15D9B08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564385" w14:textId="3C54AC8B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176937A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A8908EA" w14:textId="0C8C2B59" w:rsidR="0038199D" w:rsidRPr="006C3032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27CD87" w14:textId="2F3E307A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300489B0" w14:textId="77777777" w:rsidR="0038199D" w:rsidRPr="005D6A6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3922F004" w14:textId="4B3BE1EE" w:rsidR="0038199D" w:rsidRPr="006C3032" w:rsidRDefault="0038199D" w:rsidP="0038199D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332F58C" id="Group 66" o:spid="_x0000_s1060" style="position:absolute;margin-left:-.4pt;margin-top:68.1pt;width:541.6pt;height:49.65pt;z-index:251851775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">
                <v:line id="Straight Connector 67" o:spid="_x0000_s1061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<v:stroke joinstyle="miter"/>
                </v:line>
                <v:shape id="Picture 68" o:spid="_x0000_s1062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">
                  <v:imagedata r:id="rId13" o:title="A picture containing text, tableware, plate, sign&#10;&#10;Description automatically generated" croptop="5069f" cropbottom="7906f" cropleft="1698f" cropright="2142f"/>
                </v:shape>
                <v:shape id="Text Box 69" o:spid="_x0000_s1063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<v:textbox inset="0,0,0,0">
                    <w:txbxContent>
                      <w:p w14:paraId="58A26AA3" w14:textId="5739ACE8" w:rsidR="0038199D" w:rsidRPr="00DD7F0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9E1C89A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15D9B08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70" o:spid="_x0000_s1064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<v:textbox inset="0,0,0,0">
                    <w:txbxContent>
                      <w:p w14:paraId="5B564385" w14:textId="3C54AC8B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176937A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A8908EA" w14:textId="0C8C2B59" w:rsidR="0038199D" w:rsidRPr="006C3032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71" o:spid="_x0000_s1065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627CD87" w14:textId="2F3E307A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300489B0" w14:textId="77777777" w:rsidR="0038199D" w:rsidRPr="005D6A6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3922F004" w14:textId="4B3BE1EE" w:rsidR="0038199D" w:rsidRPr="006C3032" w:rsidRDefault="0038199D" w:rsidP="0038199D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D9A77" w14:textId="77777777" w:rsidR="00DC4B90" w:rsidRDefault="00DC4B90" w:rsidP="00FA6D8B">
      <w:r>
        <w:separator/>
      </w:r>
    </w:p>
  </w:endnote>
  <w:endnote w:type="continuationSeparator" w:id="0">
    <w:p w14:paraId="05443A2D" w14:textId="77777777" w:rsidR="00DC4B90" w:rsidRDefault="00DC4B90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rlow Medium">
    <w:altName w:val="Courier New"/>
    <w:panose1 w:val="00000600000000000000"/>
    <w:charset w:val="4D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4D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4D"/>
    <w:family w:val="auto"/>
    <w:pitch w:val="variable"/>
    <w:sig w:usb0="20000007" w:usb1="00000000" w:usb2="00000000" w:usb3="00000000" w:csb0="0000019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87740" w14:textId="77777777" w:rsidR="00DC4B90" w:rsidRDefault="00DC4B90" w:rsidP="00FA6D8B">
      <w:r>
        <w:separator/>
      </w:r>
    </w:p>
  </w:footnote>
  <w:footnote w:type="continuationSeparator" w:id="0">
    <w:p w14:paraId="43EDA0D2" w14:textId="77777777" w:rsidR="00DC4B90" w:rsidRDefault="00DC4B90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5E8B"/>
    <w:multiLevelType w:val="hybridMultilevel"/>
    <w:tmpl w:val="437EC87E"/>
    <w:lvl w:ilvl="0" w:tplc="579C6A3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2"/>
  </w:num>
  <w:num w:numId="2" w16cid:durableId="2071539959">
    <w:abstractNumId w:val="1"/>
  </w:num>
  <w:num w:numId="3" w16cid:durableId="172467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qAUARmTZqSwAAAA="/>
  </w:docVars>
  <w:rsids>
    <w:rsidRoot w:val="001D3230"/>
    <w:rsid w:val="0001513A"/>
    <w:rsid w:val="00024E27"/>
    <w:rsid w:val="00025D23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3764"/>
    <w:rsid w:val="00164492"/>
    <w:rsid w:val="0017659B"/>
    <w:rsid w:val="0018223E"/>
    <w:rsid w:val="00193349"/>
    <w:rsid w:val="001D3230"/>
    <w:rsid w:val="001F16D9"/>
    <w:rsid w:val="001F6C7D"/>
    <w:rsid w:val="00214011"/>
    <w:rsid w:val="00214E54"/>
    <w:rsid w:val="00230EE1"/>
    <w:rsid w:val="00241070"/>
    <w:rsid w:val="00252528"/>
    <w:rsid w:val="002622FC"/>
    <w:rsid w:val="00296112"/>
    <w:rsid w:val="002B7A09"/>
    <w:rsid w:val="002C7D07"/>
    <w:rsid w:val="002D0270"/>
    <w:rsid w:val="0030248C"/>
    <w:rsid w:val="00311FEA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B305A"/>
    <w:rsid w:val="003C4373"/>
    <w:rsid w:val="003D5E43"/>
    <w:rsid w:val="003E08F2"/>
    <w:rsid w:val="003E3D03"/>
    <w:rsid w:val="003F33A4"/>
    <w:rsid w:val="00401742"/>
    <w:rsid w:val="00415F2F"/>
    <w:rsid w:val="00441A35"/>
    <w:rsid w:val="00446200"/>
    <w:rsid w:val="00450063"/>
    <w:rsid w:val="004574EA"/>
    <w:rsid w:val="004629BF"/>
    <w:rsid w:val="004730E4"/>
    <w:rsid w:val="004759C8"/>
    <w:rsid w:val="00481EC6"/>
    <w:rsid w:val="004968FA"/>
    <w:rsid w:val="004A7E7E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D6A6A"/>
    <w:rsid w:val="005E3D71"/>
    <w:rsid w:val="006030F4"/>
    <w:rsid w:val="006049A0"/>
    <w:rsid w:val="006077BC"/>
    <w:rsid w:val="00622B1E"/>
    <w:rsid w:val="00634A2F"/>
    <w:rsid w:val="00637109"/>
    <w:rsid w:val="00642B70"/>
    <w:rsid w:val="0064707A"/>
    <w:rsid w:val="00652F79"/>
    <w:rsid w:val="00661D4D"/>
    <w:rsid w:val="00684E4C"/>
    <w:rsid w:val="006B778E"/>
    <w:rsid w:val="006C0FA9"/>
    <w:rsid w:val="006C3032"/>
    <w:rsid w:val="006D0FA1"/>
    <w:rsid w:val="006D5D40"/>
    <w:rsid w:val="006E46A6"/>
    <w:rsid w:val="006E51E1"/>
    <w:rsid w:val="006F0E02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27BD2"/>
    <w:rsid w:val="008429D8"/>
    <w:rsid w:val="00852F4C"/>
    <w:rsid w:val="0085510A"/>
    <w:rsid w:val="00860954"/>
    <w:rsid w:val="00873E20"/>
    <w:rsid w:val="00875FE2"/>
    <w:rsid w:val="008C5941"/>
    <w:rsid w:val="008D2718"/>
    <w:rsid w:val="008D3778"/>
    <w:rsid w:val="008E2E49"/>
    <w:rsid w:val="00927821"/>
    <w:rsid w:val="00937537"/>
    <w:rsid w:val="00940F43"/>
    <w:rsid w:val="00960312"/>
    <w:rsid w:val="00975249"/>
    <w:rsid w:val="00982F06"/>
    <w:rsid w:val="009959D6"/>
    <w:rsid w:val="009A5BA6"/>
    <w:rsid w:val="009A7918"/>
    <w:rsid w:val="009C591D"/>
    <w:rsid w:val="009D1F66"/>
    <w:rsid w:val="009D6C76"/>
    <w:rsid w:val="009E1B81"/>
    <w:rsid w:val="009E3892"/>
    <w:rsid w:val="009E5627"/>
    <w:rsid w:val="009E5D49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2528F"/>
    <w:rsid w:val="00B25381"/>
    <w:rsid w:val="00B33AF8"/>
    <w:rsid w:val="00B34D35"/>
    <w:rsid w:val="00B35A96"/>
    <w:rsid w:val="00B4443F"/>
    <w:rsid w:val="00B445A5"/>
    <w:rsid w:val="00B50664"/>
    <w:rsid w:val="00B57FAF"/>
    <w:rsid w:val="00B62E6C"/>
    <w:rsid w:val="00BA5EAF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54C62"/>
    <w:rsid w:val="00C63436"/>
    <w:rsid w:val="00C77E9A"/>
    <w:rsid w:val="00C80A27"/>
    <w:rsid w:val="00C911CC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46567"/>
    <w:rsid w:val="00D657CD"/>
    <w:rsid w:val="00D715E1"/>
    <w:rsid w:val="00D85F41"/>
    <w:rsid w:val="00D932B6"/>
    <w:rsid w:val="00DA2562"/>
    <w:rsid w:val="00DC379F"/>
    <w:rsid w:val="00DC4B90"/>
    <w:rsid w:val="00DD2432"/>
    <w:rsid w:val="00DD4B15"/>
    <w:rsid w:val="00DD7F0A"/>
    <w:rsid w:val="00DF7BDB"/>
    <w:rsid w:val="00E01D54"/>
    <w:rsid w:val="00E10E8D"/>
    <w:rsid w:val="00E15F9B"/>
    <w:rsid w:val="00E20A50"/>
    <w:rsid w:val="00E34EB1"/>
    <w:rsid w:val="00E429B1"/>
    <w:rsid w:val="00E470D3"/>
    <w:rsid w:val="00E74E2D"/>
    <w:rsid w:val="00E76533"/>
    <w:rsid w:val="00E76C3B"/>
    <w:rsid w:val="00E81F1A"/>
    <w:rsid w:val="00E84935"/>
    <w:rsid w:val="00E95482"/>
    <w:rsid w:val="00EC0EC0"/>
    <w:rsid w:val="00EC2387"/>
    <w:rsid w:val="00EC5CFF"/>
    <w:rsid w:val="00ED711A"/>
    <w:rsid w:val="00EE459B"/>
    <w:rsid w:val="00EF0A4E"/>
    <w:rsid w:val="00F425C3"/>
    <w:rsid w:val="00F455F9"/>
    <w:rsid w:val="00F621EB"/>
    <w:rsid w:val="00F65D51"/>
    <w:rsid w:val="00F855B0"/>
    <w:rsid w:val="00F93DEB"/>
    <w:rsid w:val="00F9464C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2</cp:revision>
  <cp:lastPrinted>2022-03-30T15:12:00Z</cp:lastPrinted>
  <dcterms:created xsi:type="dcterms:W3CDTF">2022-04-21T15:00:00Z</dcterms:created>
  <dcterms:modified xsi:type="dcterms:W3CDTF">2022-04-21T15:00:00Z</dcterms:modified>
</cp:coreProperties>
</file>